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0A34" w:rsidRDefault="00437850">
      <w:r>
        <w:t xml:space="preserve">Lessons learnt – Vision 2017 </w:t>
      </w:r>
      <w:bookmarkStart w:id="0" w:name="_GoBack"/>
      <w:bookmarkEnd w:id="0"/>
      <w:r>
        <w:fldChar w:fldCharType="begin"/>
      </w:r>
      <w:r>
        <w:instrText xml:space="preserve"> HYPERLINK "</w:instrText>
      </w:r>
      <w:r w:rsidRPr="00437850">
        <w:instrText>https://www.youtube.com/watch?v=swA8cm8r4iw</w:instrText>
      </w:r>
      <w:r>
        <w:instrText xml:space="preserve">" </w:instrText>
      </w:r>
      <w:r>
        <w:fldChar w:fldCharType="separate"/>
      </w:r>
      <w:r w:rsidRPr="000E01EE">
        <w:rPr>
          <w:rStyle w:val="Hyperlink"/>
        </w:rPr>
        <w:t>https://www.youtube.com/watch?v=swA8cm8r4iw</w:t>
      </w:r>
      <w:r>
        <w:fldChar w:fldCharType="end"/>
      </w:r>
    </w:p>
    <w:p w:rsidR="00437850" w:rsidRDefault="00437850"/>
    <w:sectPr w:rsidR="004378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xMTMwtTA1MDAyNDRS0lEKTi0uzszPAykwrAUAENlj4SwAAAA="/>
  </w:docVars>
  <w:rsids>
    <w:rsidRoot w:val="00520EAF"/>
    <w:rsid w:val="00430A34"/>
    <w:rsid w:val="00437850"/>
    <w:rsid w:val="00520EAF"/>
    <w:rsid w:val="00A52B6C"/>
    <w:rsid w:val="00A956F5"/>
    <w:rsid w:val="00CB320A"/>
    <w:rsid w:val="00EF2B82"/>
    <w:rsid w:val="00F7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6EAFE"/>
  <w15:chartTrackingRefBased/>
  <w15:docId w15:val="{4E536044-61DA-4CFE-BF1A-3D9F6DA95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785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43785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veditha Chandrasekar</dc:creator>
  <cp:keywords/>
  <dc:description/>
  <cp:lastModifiedBy>Niveditha Chandrasekar</cp:lastModifiedBy>
  <cp:revision>2</cp:revision>
  <dcterms:created xsi:type="dcterms:W3CDTF">2017-09-09T15:54:00Z</dcterms:created>
  <dcterms:modified xsi:type="dcterms:W3CDTF">2017-09-09T15:54:00Z</dcterms:modified>
</cp:coreProperties>
</file>